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00E2D" w14:textId="77777777" w:rsidR="00580FB0" w:rsidRPr="00580FB0" w:rsidRDefault="00580FB0" w:rsidP="00580FB0">
      <w:pPr>
        <w:rPr>
          <w:i/>
          <w:iCs/>
        </w:rPr>
      </w:pPr>
      <w:r w:rsidRPr="00580FB0">
        <w:rPr>
          <w:i/>
          <w:iCs/>
        </w:rPr>
        <w:t>Assignment: Choose a sustainability issue. Create a systems map of the issue that identifies the elements, interactions, feedback loops, leverage points, and the purpose or function of the system. Specifications:</w:t>
      </w:r>
    </w:p>
    <w:p w14:paraId="59DC7CF5" w14:textId="77777777" w:rsidR="00580FB0" w:rsidRPr="00580FB0" w:rsidRDefault="00580FB0" w:rsidP="00580FB0">
      <w:pPr>
        <w:numPr>
          <w:ilvl w:val="0"/>
          <w:numId w:val="1"/>
        </w:numPr>
        <w:rPr>
          <w:i/>
          <w:iCs/>
        </w:rPr>
      </w:pPr>
      <w:r w:rsidRPr="00580FB0">
        <w:rPr>
          <w:i/>
          <w:iCs/>
        </w:rPr>
        <w:t>a minimum of 5 elements</w:t>
      </w:r>
    </w:p>
    <w:p w14:paraId="7AB2AE13" w14:textId="77777777" w:rsidR="00580FB0" w:rsidRPr="00580FB0" w:rsidRDefault="00580FB0" w:rsidP="00580FB0">
      <w:pPr>
        <w:numPr>
          <w:ilvl w:val="0"/>
          <w:numId w:val="1"/>
        </w:numPr>
        <w:rPr>
          <w:i/>
          <w:iCs/>
        </w:rPr>
      </w:pPr>
      <w:r w:rsidRPr="00580FB0">
        <w:rPr>
          <w:i/>
          <w:iCs/>
        </w:rPr>
        <w:t>a minimum of 6 interconnections</w:t>
      </w:r>
    </w:p>
    <w:p w14:paraId="33CCFE66" w14:textId="77777777" w:rsidR="00580FB0" w:rsidRPr="00580FB0" w:rsidRDefault="00580FB0" w:rsidP="00580FB0">
      <w:pPr>
        <w:numPr>
          <w:ilvl w:val="0"/>
          <w:numId w:val="1"/>
        </w:numPr>
        <w:rPr>
          <w:i/>
          <w:iCs/>
        </w:rPr>
      </w:pPr>
      <w:r w:rsidRPr="00580FB0">
        <w:rPr>
          <w:i/>
          <w:iCs/>
        </w:rPr>
        <w:t xml:space="preserve">explanation of the interconnections between a minimum of 3 elements (remember the interconnections are </w:t>
      </w:r>
      <w:proofErr w:type="spellStart"/>
      <w:r w:rsidRPr="00580FB0">
        <w:rPr>
          <w:i/>
          <w:iCs/>
        </w:rPr>
        <w:t>labeled</w:t>
      </w:r>
      <w:proofErr w:type="spellEnd"/>
      <w:r w:rsidRPr="00580FB0">
        <w:rPr>
          <w:i/>
          <w:iCs/>
        </w:rPr>
        <w:t xml:space="preserve"> with the relationship not the consequences, you can describe the consequences in your explanation)</w:t>
      </w:r>
    </w:p>
    <w:p w14:paraId="5A484D52" w14:textId="77777777" w:rsidR="00580FB0" w:rsidRPr="00580FB0" w:rsidRDefault="00580FB0" w:rsidP="00580FB0">
      <w:pPr>
        <w:numPr>
          <w:ilvl w:val="0"/>
          <w:numId w:val="1"/>
        </w:numPr>
        <w:rPr>
          <w:i/>
          <w:iCs/>
        </w:rPr>
      </w:pPr>
      <w:r w:rsidRPr="00580FB0">
        <w:rPr>
          <w:i/>
          <w:iCs/>
        </w:rPr>
        <w:t>a minimum of 2 feedback loops and feedback loop must be identified as reinforcing or balancing and you need to explain your reasoning</w:t>
      </w:r>
    </w:p>
    <w:p w14:paraId="22CB1A75" w14:textId="77777777" w:rsidR="00580FB0" w:rsidRPr="00580FB0" w:rsidRDefault="00580FB0" w:rsidP="00580FB0">
      <w:pPr>
        <w:numPr>
          <w:ilvl w:val="0"/>
          <w:numId w:val="1"/>
        </w:numPr>
        <w:rPr>
          <w:i/>
          <w:iCs/>
        </w:rPr>
      </w:pPr>
      <w:r w:rsidRPr="00580FB0">
        <w:rPr>
          <w:i/>
          <w:iCs/>
        </w:rPr>
        <w:t>a minimum of 1 leverage point is identified and explained</w:t>
      </w:r>
    </w:p>
    <w:p w14:paraId="64C2C1E9" w14:textId="77777777" w:rsidR="00580FB0" w:rsidRPr="00580FB0" w:rsidRDefault="00580FB0" w:rsidP="00580FB0">
      <w:pPr>
        <w:numPr>
          <w:ilvl w:val="0"/>
          <w:numId w:val="1"/>
        </w:numPr>
        <w:rPr>
          <w:i/>
          <w:iCs/>
        </w:rPr>
      </w:pPr>
      <w:r w:rsidRPr="00580FB0">
        <w:rPr>
          <w:i/>
          <w:iCs/>
        </w:rPr>
        <w:t>description of the purpose or function of the system</w:t>
      </w:r>
    </w:p>
    <w:p w14:paraId="61FFA623" w14:textId="77777777" w:rsidR="00D15BD5" w:rsidRPr="000F50B2" w:rsidRDefault="00D15BD5">
      <w:pPr>
        <w:rPr>
          <w:i/>
          <w:iCs/>
        </w:rPr>
      </w:pPr>
    </w:p>
    <w:sectPr w:rsidR="00D15BD5" w:rsidRPr="000F50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95149"/>
    <w:multiLevelType w:val="multilevel"/>
    <w:tmpl w:val="66623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3111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LcwMzU1trQ0MjVW0lEKTi0uzszPAykwrAUAz3bM0iwAAAA="/>
  </w:docVars>
  <w:rsids>
    <w:rsidRoot w:val="00580FB0"/>
    <w:rsid w:val="000F50B2"/>
    <w:rsid w:val="00580FB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BFBC0"/>
  <w15:chartTrackingRefBased/>
  <w15:docId w15:val="{7D496CFA-AD6A-4692-870F-2BEC6F009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3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66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22T15:44:00Z</dcterms:created>
  <dcterms:modified xsi:type="dcterms:W3CDTF">2022-05-22T15:44:00Z</dcterms:modified>
</cp:coreProperties>
</file>